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1208F" w14:textId="50A5B685" w:rsidR="003A4BAC" w:rsidRPr="00237B1B" w:rsidRDefault="00466310" w:rsidP="43AE6535">
      <w:pPr>
        <w:jc w:val="both"/>
        <w:rPr>
          <w:sz w:val="24"/>
          <w:szCs w:val="24"/>
        </w:rPr>
      </w:pPr>
      <w:r w:rsidRPr="00FC22C1">
        <w:rPr>
          <w:sz w:val="24"/>
          <w:szCs w:val="24"/>
        </w:rPr>
        <w:t>If y</w:t>
      </w:r>
      <w:r w:rsidR="00146549" w:rsidRPr="00FC22C1">
        <w:rPr>
          <w:sz w:val="24"/>
          <w:szCs w:val="24"/>
        </w:rPr>
        <w:t xml:space="preserve">ou choose to respond to this </w:t>
      </w:r>
      <w:proofErr w:type="gramStart"/>
      <w:r w:rsidR="00146549" w:rsidRPr="00FC22C1">
        <w:rPr>
          <w:sz w:val="24"/>
          <w:szCs w:val="24"/>
        </w:rPr>
        <w:t>RFP</w:t>
      </w:r>
      <w:proofErr w:type="gramEnd"/>
      <w:r w:rsidRPr="00FC22C1">
        <w:rPr>
          <w:sz w:val="24"/>
          <w:szCs w:val="24"/>
        </w:rPr>
        <w:t xml:space="preserve"> please submit this form </w:t>
      </w:r>
      <w:r w:rsidR="001A1331" w:rsidRPr="00FC22C1">
        <w:rPr>
          <w:sz w:val="24"/>
          <w:szCs w:val="24"/>
        </w:rPr>
        <w:t xml:space="preserve">to </w:t>
      </w:r>
      <w:r w:rsidR="3B269CAE" w:rsidRPr="00FC22C1">
        <w:rPr>
          <w:sz w:val="24"/>
          <w:szCs w:val="24"/>
        </w:rPr>
        <w:t>Jude Pérez</w:t>
      </w:r>
      <w:r w:rsidR="001A1331" w:rsidRPr="00FC22C1">
        <w:rPr>
          <w:sz w:val="24"/>
          <w:szCs w:val="24"/>
        </w:rPr>
        <w:t xml:space="preserve"> </w:t>
      </w:r>
      <w:r w:rsidRPr="00FC22C1">
        <w:rPr>
          <w:sz w:val="24"/>
          <w:szCs w:val="24"/>
        </w:rPr>
        <w:t xml:space="preserve">via </w:t>
      </w:r>
      <w:r w:rsidR="001A1331" w:rsidRPr="00FC22C1">
        <w:rPr>
          <w:sz w:val="24"/>
          <w:szCs w:val="24"/>
        </w:rPr>
        <w:t xml:space="preserve">email </w:t>
      </w:r>
      <w:r w:rsidRPr="00FC22C1">
        <w:rPr>
          <w:sz w:val="24"/>
          <w:szCs w:val="24"/>
        </w:rPr>
        <w:t>by</w:t>
      </w:r>
      <w:r w:rsidRPr="00FC22C1">
        <w:rPr>
          <w:b/>
          <w:bCs/>
          <w:sz w:val="24"/>
          <w:szCs w:val="24"/>
        </w:rPr>
        <w:t xml:space="preserve"> </w:t>
      </w:r>
      <w:r w:rsidR="0075270F" w:rsidRPr="00BD5751">
        <w:rPr>
          <w:b/>
          <w:bCs/>
          <w:sz w:val="24"/>
          <w:szCs w:val="24"/>
        </w:rPr>
        <w:t>5</w:t>
      </w:r>
      <w:r w:rsidR="00C33BDC" w:rsidRPr="00FC22C1">
        <w:rPr>
          <w:b/>
          <w:bCs/>
          <w:sz w:val="24"/>
          <w:szCs w:val="24"/>
        </w:rPr>
        <w:t xml:space="preserve">:00 PM, PST, </w:t>
      </w:r>
      <w:r w:rsidR="0075270F" w:rsidRPr="00BD5751">
        <w:rPr>
          <w:b/>
          <w:bCs/>
          <w:sz w:val="24"/>
          <w:szCs w:val="24"/>
        </w:rPr>
        <w:t>February 11</w:t>
      </w:r>
      <w:r w:rsidR="00C33BDC" w:rsidRPr="00FC22C1">
        <w:rPr>
          <w:b/>
          <w:bCs/>
          <w:sz w:val="24"/>
          <w:szCs w:val="24"/>
        </w:rPr>
        <w:t>, 202</w:t>
      </w:r>
      <w:r w:rsidR="00EC6C83" w:rsidRPr="00FC22C1">
        <w:rPr>
          <w:b/>
          <w:bCs/>
          <w:sz w:val="24"/>
          <w:szCs w:val="24"/>
        </w:rPr>
        <w:t>2</w:t>
      </w:r>
      <w:r w:rsidRPr="00FC22C1">
        <w:rPr>
          <w:sz w:val="24"/>
          <w:szCs w:val="24"/>
        </w:rPr>
        <w:t>.</w:t>
      </w:r>
      <w:r w:rsidR="00AD2F05" w:rsidRPr="43AE6535">
        <w:rPr>
          <w:sz w:val="24"/>
          <w:szCs w:val="24"/>
        </w:rPr>
        <w:t xml:space="preserve">  </w:t>
      </w:r>
      <w:r w:rsidRPr="43AE6535">
        <w:rPr>
          <w:sz w:val="24"/>
          <w:szCs w:val="24"/>
        </w:rPr>
        <w:t>Failure to submit your Intent to Respond may disqualify your firm from submitting a proposal.</w:t>
      </w:r>
    </w:p>
    <w:p w14:paraId="4B1AE65D" w14:textId="77777777" w:rsidR="003A4BAC" w:rsidRPr="00237B1B" w:rsidRDefault="003A4BAC">
      <w:pPr>
        <w:jc w:val="both"/>
        <w:rPr>
          <w:sz w:val="24"/>
          <w:szCs w:val="24"/>
        </w:rPr>
      </w:pPr>
    </w:p>
    <w:p w14:paraId="62046483" w14:textId="77777777" w:rsidR="003A4BAC" w:rsidRPr="00237B1B" w:rsidRDefault="003A4BAC">
      <w:pPr>
        <w:jc w:val="both"/>
        <w:rPr>
          <w:sz w:val="24"/>
          <w:szCs w:val="24"/>
        </w:rPr>
      </w:pPr>
    </w:p>
    <w:p w14:paraId="5D90D08D" w14:textId="7EBDC4C7" w:rsidR="00466310" w:rsidRPr="00237B1B" w:rsidRDefault="00466310">
      <w:pPr>
        <w:pStyle w:val="MessageHeaderFirst"/>
        <w:tabs>
          <w:tab w:val="clear" w:pos="720"/>
          <w:tab w:val="clear" w:pos="4320"/>
          <w:tab w:val="clear" w:pos="5040"/>
          <w:tab w:val="left" w:pos="900"/>
          <w:tab w:val="left" w:pos="3600"/>
          <w:tab w:val="left" w:pos="5310"/>
          <w:tab w:val="left" w:pos="6300"/>
        </w:tabs>
        <w:rPr>
          <w:rFonts w:ascii="Times New Roman" w:hAnsi="Times New Roman"/>
          <w:sz w:val="24"/>
          <w:szCs w:val="24"/>
        </w:rPr>
      </w:pPr>
      <w:r w:rsidRPr="1D54577C">
        <w:rPr>
          <w:rStyle w:val="MessageHeaderLabel"/>
          <w:rFonts w:ascii="Times New Roman" w:hAnsi="Times New Roman"/>
          <w:b/>
          <w:bCs/>
          <w:spacing w:val="-25"/>
          <w:sz w:val="24"/>
          <w:szCs w:val="24"/>
        </w:rPr>
        <w:t>T</w:t>
      </w:r>
      <w:r w:rsidRPr="1D54577C">
        <w:rPr>
          <w:rStyle w:val="MessageHeaderLabel"/>
          <w:rFonts w:ascii="Times New Roman" w:hAnsi="Times New Roman"/>
          <w:b/>
          <w:bCs/>
          <w:sz w:val="24"/>
          <w:szCs w:val="24"/>
        </w:rPr>
        <w:t>o:</w:t>
      </w:r>
      <w:r w:rsidRPr="00237B1B">
        <w:rPr>
          <w:rFonts w:ascii="Times New Roman" w:hAnsi="Times New Roman"/>
          <w:sz w:val="24"/>
          <w:szCs w:val="24"/>
        </w:rPr>
        <w:tab/>
      </w:r>
      <w:r w:rsidRPr="00237B1B">
        <w:rPr>
          <w:rFonts w:ascii="Times New Roman" w:hAnsi="Times New Roman"/>
          <w:sz w:val="24"/>
          <w:szCs w:val="24"/>
        </w:rPr>
        <w:tab/>
      </w:r>
      <w:r w:rsidR="6D752B9D" w:rsidRPr="00203416">
        <w:rPr>
          <w:rFonts w:ascii="Times New Roman" w:hAnsi="Times New Roman"/>
          <w:color w:val="D13438"/>
          <w:sz w:val="24"/>
          <w:szCs w:val="24"/>
        </w:rPr>
        <w:t xml:space="preserve"> </w:t>
      </w:r>
      <w:r w:rsidR="6D752B9D" w:rsidRPr="002F5A34">
        <w:rPr>
          <w:rFonts w:ascii="Times New Roman" w:hAnsi="Times New Roman"/>
          <w:sz w:val="24"/>
          <w:szCs w:val="24"/>
        </w:rPr>
        <w:t>Jude Pérez</w:t>
      </w:r>
      <w:r w:rsidRPr="00237B1B">
        <w:rPr>
          <w:rFonts w:ascii="Times New Roman" w:hAnsi="Times New Roman"/>
          <w:sz w:val="24"/>
          <w:szCs w:val="24"/>
        </w:rPr>
        <w:tab/>
      </w:r>
      <w:r w:rsidR="138BAE83" w:rsidRPr="43AE6535">
        <w:rPr>
          <w:rFonts w:ascii="Times New Roman" w:hAnsi="Times New Roman"/>
          <w:sz w:val="24"/>
          <w:szCs w:val="24"/>
        </w:rPr>
        <w:t xml:space="preserve">           </w:t>
      </w:r>
      <w:r w:rsidRPr="00237B1B">
        <w:rPr>
          <w:rFonts w:ascii="Times New Roman" w:hAnsi="Times New Roman"/>
          <w:sz w:val="24"/>
          <w:szCs w:val="24"/>
        </w:rPr>
        <w:tab/>
      </w:r>
      <w:proofErr w:type="gramStart"/>
      <w:r w:rsidR="00D646EF" w:rsidRPr="00C30335">
        <w:rPr>
          <w:rFonts w:ascii="Times New Roman" w:hAnsi="Times New Roman"/>
          <w:b/>
          <w:bCs/>
          <w:sz w:val="24"/>
          <w:szCs w:val="24"/>
        </w:rPr>
        <w:t>From</w:t>
      </w:r>
      <w:proofErr w:type="gramEnd"/>
      <w:r w:rsidRPr="43AE6535">
        <w:rPr>
          <w:rStyle w:val="MessageHeaderLabel"/>
          <w:rFonts w:ascii="Times New Roman" w:hAnsi="Times New Roman"/>
          <w:b/>
          <w:bCs/>
          <w:sz w:val="24"/>
          <w:szCs w:val="24"/>
        </w:rPr>
        <w:t>:</w:t>
      </w:r>
      <w:r>
        <w:tab/>
      </w:r>
    </w:p>
    <w:p w14:paraId="179D9EB2" w14:textId="77777777" w:rsidR="00466310" w:rsidRPr="00237B1B" w:rsidRDefault="00466310" w:rsidP="43AE6535">
      <w:pPr>
        <w:pStyle w:val="MessageHeader"/>
        <w:tabs>
          <w:tab w:val="clear" w:pos="5040"/>
          <w:tab w:val="left" w:pos="900"/>
          <w:tab w:val="left" w:pos="5310"/>
          <w:tab w:val="left" w:pos="6300"/>
        </w:tabs>
        <w:ind w:left="0" w:firstLine="0"/>
        <w:rPr>
          <w:rFonts w:ascii="Times New Roman" w:hAnsi="Times New Roman"/>
          <w:sz w:val="24"/>
          <w:szCs w:val="24"/>
        </w:rPr>
      </w:pPr>
      <w:r w:rsidRPr="43AE6535">
        <w:rPr>
          <w:rStyle w:val="MessageHeaderLabel"/>
          <w:rFonts w:ascii="Times New Roman" w:hAnsi="Times New Roman"/>
          <w:b/>
          <w:bCs/>
          <w:spacing w:val="-25"/>
          <w:sz w:val="24"/>
          <w:szCs w:val="24"/>
        </w:rPr>
        <w:t>Co:</w:t>
      </w:r>
      <w:r w:rsidRPr="00237B1B">
        <w:rPr>
          <w:rFonts w:ascii="Times New Roman" w:hAnsi="Times New Roman"/>
          <w:sz w:val="24"/>
          <w:szCs w:val="24"/>
        </w:rPr>
        <w:tab/>
      </w:r>
      <w:r w:rsidRPr="00237B1B">
        <w:rPr>
          <w:rFonts w:ascii="Times New Roman" w:hAnsi="Times New Roman"/>
          <w:sz w:val="24"/>
          <w:szCs w:val="24"/>
        </w:rPr>
        <w:tab/>
        <w:t xml:space="preserve">LACERA – </w:t>
      </w:r>
      <w:r w:rsidR="00864DE0" w:rsidRPr="00237B1B">
        <w:rPr>
          <w:rFonts w:ascii="Times New Roman" w:hAnsi="Times New Roman"/>
          <w:sz w:val="24"/>
          <w:szCs w:val="24"/>
        </w:rPr>
        <w:t>Investments</w:t>
      </w:r>
      <w:r w:rsidRPr="00237B1B">
        <w:rPr>
          <w:rFonts w:ascii="Times New Roman" w:hAnsi="Times New Roman"/>
          <w:sz w:val="24"/>
          <w:szCs w:val="24"/>
        </w:rPr>
        <w:tab/>
      </w:r>
      <w:r w:rsidRPr="00237B1B">
        <w:rPr>
          <w:rFonts w:ascii="Times New Roman" w:hAnsi="Times New Roman"/>
          <w:sz w:val="24"/>
          <w:szCs w:val="24"/>
        </w:rPr>
        <w:tab/>
      </w:r>
      <w:r w:rsidRPr="43AE6535">
        <w:rPr>
          <w:rFonts w:ascii="Times New Roman" w:hAnsi="Times New Roman"/>
          <w:b/>
          <w:bCs/>
          <w:sz w:val="24"/>
          <w:szCs w:val="24"/>
        </w:rPr>
        <w:t>Title:</w:t>
      </w:r>
      <w:r w:rsidRPr="00237B1B">
        <w:rPr>
          <w:rFonts w:ascii="Times New Roman" w:hAnsi="Times New Roman"/>
          <w:sz w:val="24"/>
          <w:szCs w:val="24"/>
        </w:rPr>
        <w:tab/>
      </w:r>
    </w:p>
    <w:p w14:paraId="14DDD49B" w14:textId="14EB5AFA" w:rsidR="00466310" w:rsidRPr="00237B1B" w:rsidRDefault="00466310" w:rsidP="43AE6535">
      <w:pPr>
        <w:pStyle w:val="MessageHeader"/>
        <w:tabs>
          <w:tab w:val="clear" w:pos="720"/>
          <w:tab w:val="clear" w:pos="4320"/>
          <w:tab w:val="clear" w:pos="5040"/>
          <w:tab w:val="clear" w:pos="8640"/>
          <w:tab w:val="left" w:pos="900"/>
          <w:tab w:val="left" w:pos="5310"/>
          <w:tab w:val="left" w:pos="6300"/>
        </w:tabs>
        <w:rPr>
          <w:rFonts w:ascii="Times New Roman" w:hAnsi="Times New Roman"/>
          <w:b/>
          <w:bCs/>
          <w:sz w:val="24"/>
          <w:szCs w:val="24"/>
        </w:rPr>
      </w:pPr>
      <w:r w:rsidRPr="43AE6535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>F</w:t>
      </w:r>
      <w:r w:rsidRPr="43AE6535">
        <w:rPr>
          <w:rStyle w:val="MessageHeaderLabel"/>
          <w:rFonts w:ascii="Times New Roman" w:hAnsi="Times New Roman"/>
          <w:b/>
          <w:bCs/>
          <w:sz w:val="24"/>
          <w:szCs w:val="24"/>
        </w:rPr>
        <w:t>ax:</w:t>
      </w:r>
      <w:r w:rsidRPr="00237B1B">
        <w:rPr>
          <w:rFonts w:ascii="Times New Roman" w:hAnsi="Times New Roman"/>
          <w:sz w:val="24"/>
          <w:szCs w:val="24"/>
        </w:rPr>
        <w:tab/>
      </w:r>
      <w:r w:rsidRPr="00237B1B">
        <w:rPr>
          <w:rFonts w:ascii="Times New Roman" w:hAnsi="Times New Roman"/>
          <w:sz w:val="24"/>
          <w:szCs w:val="24"/>
        </w:rPr>
        <w:tab/>
      </w:r>
      <w:r w:rsidR="00D45D0C">
        <w:rPr>
          <w:rFonts w:ascii="Times New Roman" w:hAnsi="Times New Roman"/>
          <w:sz w:val="24"/>
          <w:szCs w:val="24"/>
        </w:rPr>
        <w:tab/>
      </w:r>
      <w:r w:rsidR="00D45D0C" w:rsidRPr="00C30335">
        <w:rPr>
          <w:rFonts w:ascii="Times New Roman" w:hAnsi="Times New Roman"/>
          <w:b/>
          <w:bCs/>
          <w:sz w:val="24"/>
          <w:szCs w:val="24"/>
        </w:rPr>
        <w:t>Company:</w:t>
      </w:r>
      <w:r w:rsidRPr="00237B1B">
        <w:rPr>
          <w:rStyle w:val="MessageHeaderLabel"/>
          <w:rFonts w:ascii="Times New Roman" w:hAnsi="Times New Roman"/>
          <w:b/>
          <w:sz w:val="24"/>
          <w:szCs w:val="24"/>
        </w:rPr>
        <w:tab/>
      </w:r>
      <w:r>
        <w:tab/>
      </w:r>
    </w:p>
    <w:p w14:paraId="1D31EBCB" w14:textId="5D6DCD20" w:rsidR="00466310" w:rsidRPr="00237B1B" w:rsidRDefault="00466310" w:rsidP="00466310">
      <w:pPr>
        <w:pStyle w:val="MessageHeader"/>
        <w:tabs>
          <w:tab w:val="clear" w:pos="720"/>
          <w:tab w:val="clear" w:pos="4320"/>
          <w:tab w:val="clear" w:pos="5040"/>
          <w:tab w:val="left" w:pos="900"/>
          <w:tab w:val="left" w:pos="5310"/>
          <w:tab w:val="left" w:pos="6300"/>
        </w:tabs>
        <w:rPr>
          <w:rFonts w:ascii="Times New Roman" w:hAnsi="Times New Roman"/>
          <w:sz w:val="24"/>
          <w:szCs w:val="24"/>
        </w:rPr>
      </w:pPr>
      <w:r w:rsidRPr="43AE6535">
        <w:rPr>
          <w:rStyle w:val="MessageHeaderLabel"/>
          <w:rFonts w:ascii="Times New Roman" w:hAnsi="Times New Roman"/>
          <w:b/>
          <w:bCs/>
          <w:sz w:val="24"/>
          <w:szCs w:val="24"/>
        </w:rPr>
        <w:t>P</w:t>
      </w:r>
      <w:r w:rsidRPr="43AE6535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>hone:</w:t>
      </w:r>
      <w:r w:rsidR="00D45D0C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ab/>
      </w:r>
      <w:r w:rsidR="00D45D0C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ab/>
      </w:r>
      <w:r w:rsidR="00D45D0C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ab/>
        <w:t xml:space="preserve">Phone: </w:t>
      </w:r>
      <w:r w:rsidR="1D236110" w:rsidRPr="00237B1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</w:t>
      </w:r>
      <w:r w:rsidRPr="00237B1B">
        <w:rPr>
          <w:rFonts w:ascii="Times New Roman" w:hAnsi="Times New Roman"/>
          <w:sz w:val="24"/>
          <w:szCs w:val="24"/>
        </w:rPr>
        <w:tab/>
      </w:r>
    </w:p>
    <w:p w14:paraId="1F2F880A" w14:textId="2A5E675F" w:rsidR="00466310" w:rsidRPr="00237B1B" w:rsidRDefault="00D00EB4" w:rsidP="00466310">
      <w:pPr>
        <w:pStyle w:val="MessageHeader"/>
        <w:tabs>
          <w:tab w:val="clear" w:pos="4320"/>
          <w:tab w:val="clear" w:pos="5040"/>
          <w:tab w:val="left" w:pos="900"/>
          <w:tab w:val="left" w:pos="5310"/>
          <w:tab w:val="left" w:pos="6300"/>
        </w:tabs>
        <w:rPr>
          <w:rFonts w:ascii="Times New Roman" w:hAnsi="Times New Roman"/>
          <w:sz w:val="24"/>
          <w:szCs w:val="24"/>
        </w:rPr>
      </w:pPr>
      <w:r w:rsidRPr="43AE6535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>Email</w:t>
      </w:r>
      <w:r w:rsidR="00466310" w:rsidRPr="43AE6535">
        <w:rPr>
          <w:rStyle w:val="MessageHeaderLabel"/>
          <w:rFonts w:ascii="Times New Roman" w:hAnsi="Times New Roman"/>
          <w:b/>
          <w:bCs/>
          <w:sz w:val="24"/>
          <w:szCs w:val="24"/>
        </w:rPr>
        <w:t>:</w:t>
      </w:r>
      <w:r w:rsidRPr="00237B1B">
        <w:rPr>
          <w:rFonts w:ascii="Times New Roman" w:hAnsi="Times New Roman"/>
          <w:sz w:val="24"/>
          <w:szCs w:val="24"/>
        </w:rPr>
        <w:tab/>
      </w:r>
      <w:hyperlink r:id="rId9" w:history="1">
        <w:r w:rsidR="00E9001F" w:rsidRPr="002E42F7">
          <w:rPr>
            <w:rStyle w:val="Hyperlink"/>
          </w:rPr>
          <w:t>CustodyBankRFP@lacera.com</w:t>
        </w:r>
      </w:hyperlink>
      <w:r w:rsidR="00466310" w:rsidRPr="00237B1B">
        <w:rPr>
          <w:rFonts w:ascii="Times New Roman" w:hAnsi="Times New Roman"/>
          <w:sz w:val="24"/>
          <w:szCs w:val="24"/>
        </w:rPr>
        <w:tab/>
      </w:r>
      <w:r w:rsidRPr="43AE6535">
        <w:rPr>
          <w:rFonts w:ascii="Times New Roman" w:hAnsi="Times New Roman"/>
          <w:b/>
          <w:bCs/>
          <w:sz w:val="24"/>
          <w:szCs w:val="24"/>
        </w:rPr>
        <w:t>Email</w:t>
      </w:r>
      <w:r w:rsidR="003C4B58">
        <w:rPr>
          <w:rFonts w:ascii="Times New Roman" w:hAnsi="Times New Roman"/>
          <w:b/>
          <w:bCs/>
          <w:sz w:val="24"/>
          <w:szCs w:val="24"/>
        </w:rPr>
        <w:t>:</w:t>
      </w:r>
      <w:r w:rsidR="00466310" w:rsidRPr="00237B1B">
        <w:rPr>
          <w:rFonts w:ascii="Times New Roman" w:hAnsi="Times New Roman"/>
          <w:sz w:val="24"/>
          <w:szCs w:val="24"/>
        </w:rPr>
        <w:tab/>
      </w:r>
      <w:r>
        <w:tab/>
      </w:r>
    </w:p>
    <w:p w14:paraId="7D82B16F" w14:textId="6F9435E1" w:rsidR="00D00EB4" w:rsidRPr="00237B1B" w:rsidRDefault="00D00EB4" w:rsidP="00D00EB4">
      <w:pPr>
        <w:pStyle w:val="MessageHeader"/>
        <w:tabs>
          <w:tab w:val="clear" w:pos="4320"/>
          <w:tab w:val="clear" w:pos="5040"/>
          <w:tab w:val="left" w:pos="900"/>
          <w:tab w:val="left" w:pos="5310"/>
          <w:tab w:val="left" w:pos="6300"/>
        </w:tabs>
        <w:rPr>
          <w:rFonts w:ascii="Times New Roman" w:hAnsi="Times New Roman"/>
          <w:sz w:val="24"/>
          <w:szCs w:val="24"/>
        </w:rPr>
      </w:pPr>
      <w:r w:rsidRPr="43AE6535">
        <w:rPr>
          <w:rStyle w:val="MessageHeaderLabel"/>
          <w:rFonts w:ascii="Times New Roman" w:hAnsi="Times New Roman"/>
          <w:b/>
          <w:bCs/>
          <w:spacing w:val="-10"/>
          <w:sz w:val="24"/>
          <w:szCs w:val="24"/>
        </w:rPr>
        <w:t>R</w:t>
      </w:r>
      <w:r w:rsidRPr="43AE6535">
        <w:rPr>
          <w:rStyle w:val="MessageHeaderLabel"/>
          <w:rFonts w:ascii="Times New Roman" w:hAnsi="Times New Roman"/>
          <w:b/>
          <w:bCs/>
          <w:sz w:val="24"/>
          <w:szCs w:val="24"/>
        </w:rPr>
        <w:t>e:</w:t>
      </w:r>
      <w:r w:rsidR="003975AB" w:rsidRPr="00237B1B">
        <w:rPr>
          <w:rFonts w:ascii="Times New Roman" w:hAnsi="Times New Roman"/>
          <w:sz w:val="24"/>
          <w:szCs w:val="24"/>
        </w:rPr>
        <w:tab/>
      </w:r>
      <w:r w:rsidR="003975AB" w:rsidRPr="00237B1B">
        <w:rPr>
          <w:rFonts w:ascii="Times New Roman" w:hAnsi="Times New Roman"/>
          <w:sz w:val="24"/>
          <w:szCs w:val="24"/>
        </w:rPr>
        <w:tab/>
        <w:t>Intent to Respond</w:t>
      </w:r>
      <w:r>
        <w:tab/>
      </w:r>
      <w:r w:rsidRPr="43AE6535">
        <w:rPr>
          <w:rFonts w:ascii="Times New Roman" w:hAnsi="Times New Roman"/>
          <w:b/>
          <w:bCs/>
          <w:sz w:val="24"/>
          <w:szCs w:val="24"/>
        </w:rPr>
        <w:t>Date:</w:t>
      </w:r>
      <w:r>
        <w:tab/>
      </w:r>
    </w:p>
    <w:p w14:paraId="19DDEC4F" w14:textId="77777777" w:rsidR="00466310" w:rsidRPr="00237B1B" w:rsidRDefault="00466310" w:rsidP="00466310">
      <w:pPr>
        <w:pStyle w:val="BodyText"/>
        <w:rPr>
          <w:szCs w:val="24"/>
        </w:rPr>
      </w:pPr>
    </w:p>
    <w:p w14:paraId="13DB6FF1" w14:textId="2C3B2EC6" w:rsidR="00466310" w:rsidRPr="00B44CE2" w:rsidRDefault="00466310" w:rsidP="00C30335">
      <w:pPr>
        <w:pStyle w:val="BodyText"/>
        <w:jc w:val="both"/>
        <w:rPr>
          <w:b/>
          <w:bCs/>
        </w:rPr>
      </w:pPr>
      <w:r w:rsidRPr="006D0002">
        <w:rPr>
          <w:szCs w:val="24"/>
        </w:rPr>
        <w:t xml:space="preserve">Our firm intends to </w:t>
      </w:r>
      <w:r w:rsidR="001A1331" w:rsidRPr="006D0002">
        <w:rPr>
          <w:szCs w:val="24"/>
        </w:rPr>
        <w:t xml:space="preserve">submit a response for LACERA’s </w:t>
      </w:r>
      <w:r w:rsidR="00B56CBF">
        <w:rPr>
          <w:szCs w:val="24"/>
        </w:rPr>
        <w:t xml:space="preserve">Global Custody </w:t>
      </w:r>
      <w:r w:rsidR="00864DE0" w:rsidRPr="006D0002">
        <w:rPr>
          <w:szCs w:val="24"/>
        </w:rPr>
        <w:t>RFP</w:t>
      </w:r>
      <w:r w:rsidR="00B56CBF">
        <w:rPr>
          <w:szCs w:val="24"/>
        </w:rPr>
        <w:t xml:space="preserve"> </w:t>
      </w:r>
      <w:r w:rsidR="00C30335">
        <w:rPr>
          <w:b/>
          <w:bCs/>
        </w:rPr>
        <w:t xml:space="preserve">    </w:t>
      </w:r>
      <w:r w:rsidR="00B44CE2" w:rsidRPr="43AE6535">
        <w:rPr>
          <w:b/>
          <w:bCs/>
        </w:rPr>
        <w:t>_______</w:t>
      </w:r>
      <w:r w:rsidR="00D8371D" w:rsidRPr="43AE6535">
        <w:rPr>
          <w:b/>
          <w:bCs/>
        </w:rPr>
        <w:t>_____</w:t>
      </w:r>
    </w:p>
    <w:p w14:paraId="646235EF" w14:textId="77777777" w:rsidR="00A24DC1" w:rsidRPr="00237B1B" w:rsidRDefault="00A24DC1" w:rsidP="00466310">
      <w:pPr>
        <w:pStyle w:val="BodyText"/>
        <w:rPr>
          <w:szCs w:val="24"/>
        </w:rPr>
      </w:pPr>
    </w:p>
    <w:p w14:paraId="26BBF34F" w14:textId="77777777" w:rsidR="00466310" w:rsidRPr="00237B1B" w:rsidRDefault="00466310" w:rsidP="1D54577C">
      <w:pPr>
        <w:pStyle w:val="BodyText"/>
        <w:rPr>
          <w:b/>
          <w:bCs/>
        </w:rPr>
      </w:pPr>
      <w:r w:rsidRPr="1D54577C">
        <w:rPr>
          <w:b/>
          <w:bCs/>
        </w:rPr>
        <w:t>Please forward inquiries to the following contact:</w:t>
      </w:r>
    </w:p>
    <w:p w14:paraId="1371DD3E" w14:textId="77777777" w:rsidR="004C71A2" w:rsidRPr="00237B1B" w:rsidRDefault="004C71A2" w:rsidP="00466310">
      <w:pPr>
        <w:pStyle w:val="BodyText"/>
        <w:rPr>
          <w:szCs w:val="24"/>
        </w:rPr>
      </w:pPr>
    </w:p>
    <w:p w14:paraId="12414833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>Name:</w:t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6D7B9A9A" w14:textId="77777777" w:rsidR="00466310" w:rsidRPr="00237B1B" w:rsidRDefault="00466310" w:rsidP="00466310">
      <w:pPr>
        <w:pStyle w:val="BodyText"/>
        <w:rPr>
          <w:szCs w:val="24"/>
          <w:u w:val="single"/>
        </w:rPr>
      </w:pPr>
    </w:p>
    <w:p w14:paraId="39E6EA20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>Title:</w:t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6AB0A1EB" w14:textId="77777777" w:rsidR="00466310" w:rsidRPr="00237B1B" w:rsidRDefault="00466310" w:rsidP="00466310">
      <w:pPr>
        <w:pStyle w:val="BodyText"/>
        <w:rPr>
          <w:szCs w:val="24"/>
          <w:u w:val="single"/>
        </w:rPr>
      </w:pPr>
    </w:p>
    <w:p w14:paraId="15409B7A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>Company:</w:t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6A994865" w14:textId="77777777" w:rsidR="00466310" w:rsidRPr="00237B1B" w:rsidRDefault="00466310" w:rsidP="00466310">
      <w:pPr>
        <w:pStyle w:val="BodyText"/>
        <w:rPr>
          <w:szCs w:val="24"/>
          <w:u w:val="single"/>
        </w:rPr>
      </w:pPr>
    </w:p>
    <w:p w14:paraId="157B49EC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>Mailing Address:</w:t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35CFA68C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</w:rPr>
        <w:tab/>
      </w:r>
    </w:p>
    <w:p w14:paraId="7A350B18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>Telephone:</w:t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5FF7876F" w14:textId="77777777" w:rsidR="004C71A2" w:rsidRPr="00237B1B" w:rsidRDefault="004C71A2" w:rsidP="00466310">
      <w:pPr>
        <w:pStyle w:val="BodyText"/>
        <w:rPr>
          <w:szCs w:val="24"/>
          <w:u w:val="single"/>
        </w:rPr>
      </w:pPr>
    </w:p>
    <w:p w14:paraId="3613A6EF" w14:textId="77777777" w:rsidR="00466310" w:rsidRPr="00237B1B" w:rsidRDefault="00466310" w:rsidP="00466310">
      <w:pPr>
        <w:pStyle w:val="BodyText"/>
        <w:rPr>
          <w:szCs w:val="24"/>
          <w:u w:val="single"/>
        </w:rPr>
      </w:pPr>
      <w:r w:rsidRPr="00237B1B">
        <w:rPr>
          <w:szCs w:val="24"/>
        </w:rPr>
        <w:t>Facsimile:</w:t>
      </w:r>
      <w:r w:rsidRPr="00237B1B">
        <w:rPr>
          <w:szCs w:val="24"/>
        </w:rPr>
        <w:tab/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2AF7F119" w14:textId="77777777" w:rsidR="004C71A2" w:rsidRPr="00237B1B" w:rsidRDefault="004C71A2" w:rsidP="00466310">
      <w:pPr>
        <w:pStyle w:val="BodyText"/>
        <w:rPr>
          <w:szCs w:val="24"/>
          <w:u w:val="single"/>
        </w:rPr>
      </w:pPr>
    </w:p>
    <w:p w14:paraId="04E9107F" w14:textId="77777777" w:rsidR="00466310" w:rsidRPr="00237B1B" w:rsidRDefault="00466310" w:rsidP="00466310">
      <w:pPr>
        <w:pStyle w:val="BodyText"/>
        <w:rPr>
          <w:szCs w:val="24"/>
        </w:rPr>
      </w:pPr>
      <w:r w:rsidRPr="00237B1B">
        <w:rPr>
          <w:szCs w:val="24"/>
        </w:rPr>
        <w:t>E-mail Address:</w:t>
      </w:r>
      <w:r w:rsidRPr="00237B1B">
        <w:rPr>
          <w:szCs w:val="24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  <w:r w:rsidRPr="00237B1B">
        <w:rPr>
          <w:szCs w:val="24"/>
          <w:u w:val="single"/>
        </w:rPr>
        <w:tab/>
      </w:r>
    </w:p>
    <w:p w14:paraId="7C2A8564" w14:textId="77777777" w:rsidR="008754CD" w:rsidRPr="00237B1B" w:rsidRDefault="008754CD" w:rsidP="00466310">
      <w:pPr>
        <w:rPr>
          <w:sz w:val="24"/>
          <w:szCs w:val="24"/>
        </w:rPr>
      </w:pPr>
    </w:p>
    <w:sectPr w:rsidR="008754CD" w:rsidRPr="00237B1B" w:rsidSect="008754C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ED6F7" w14:textId="77777777" w:rsidR="006E0D6D" w:rsidRDefault="006E0D6D" w:rsidP="00466310">
      <w:r>
        <w:separator/>
      </w:r>
    </w:p>
  </w:endnote>
  <w:endnote w:type="continuationSeparator" w:id="0">
    <w:p w14:paraId="5B2195E2" w14:textId="77777777" w:rsidR="006E0D6D" w:rsidRDefault="006E0D6D" w:rsidP="00466310">
      <w:r>
        <w:continuationSeparator/>
      </w:r>
    </w:p>
  </w:endnote>
  <w:endnote w:type="continuationNotice" w:id="1">
    <w:p w14:paraId="71FC8CD2" w14:textId="77777777" w:rsidR="006E0D6D" w:rsidRDefault="006E0D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A8A33" w14:textId="77777777" w:rsidR="006E0D6D" w:rsidRDefault="006E0D6D" w:rsidP="00466310">
      <w:r>
        <w:separator/>
      </w:r>
    </w:p>
  </w:footnote>
  <w:footnote w:type="continuationSeparator" w:id="0">
    <w:p w14:paraId="16DC491E" w14:textId="77777777" w:rsidR="006E0D6D" w:rsidRDefault="006E0D6D" w:rsidP="00466310">
      <w:r>
        <w:continuationSeparator/>
      </w:r>
    </w:p>
  </w:footnote>
  <w:footnote w:type="continuationNotice" w:id="1">
    <w:p w14:paraId="09FCAB69" w14:textId="77777777" w:rsidR="006E0D6D" w:rsidRDefault="006E0D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519CC" w14:textId="77777777" w:rsidR="00466310" w:rsidRPr="00237B1B" w:rsidRDefault="00E36D49" w:rsidP="00AF34FB">
    <w:pPr>
      <w:pStyle w:val="Header"/>
      <w:jc w:val="right"/>
      <w:rPr>
        <w:sz w:val="24"/>
        <w:szCs w:val="24"/>
      </w:rPr>
    </w:pPr>
    <w:r>
      <w:rPr>
        <w:sz w:val="24"/>
        <w:szCs w:val="24"/>
      </w:rPr>
      <w:t>Attachment A</w:t>
    </w:r>
  </w:p>
  <w:p w14:paraId="2F8B9F85" w14:textId="7C7E29E2" w:rsidR="00466310" w:rsidRPr="00237B1B" w:rsidRDefault="00466310" w:rsidP="00AF34FB">
    <w:pPr>
      <w:pStyle w:val="Header"/>
      <w:jc w:val="right"/>
      <w:rPr>
        <w:sz w:val="24"/>
        <w:szCs w:val="24"/>
      </w:rPr>
    </w:pPr>
    <w:r w:rsidRPr="00237B1B">
      <w:rPr>
        <w:sz w:val="24"/>
        <w:szCs w:val="24"/>
      </w:rPr>
      <w:t xml:space="preserve">Intent </w:t>
    </w:r>
    <w:r w:rsidR="000E0A42">
      <w:rPr>
        <w:sz w:val="24"/>
        <w:szCs w:val="24"/>
      </w:rPr>
      <w:t>t</w:t>
    </w:r>
    <w:r w:rsidRPr="00237B1B">
      <w:rPr>
        <w:sz w:val="24"/>
        <w:szCs w:val="24"/>
      </w:rPr>
      <w:t>o Respond</w:t>
    </w:r>
  </w:p>
  <w:p w14:paraId="1A738730" w14:textId="77777777" w:rsidR="0092760D" w:rsidRDefault="0092760D">
    <w:pPr>
      <w:pStyle w:val="Header"/>
    </w:pPr>
  </w:p>
  <w:p w14:paraId="5D15F60E" w14:textId="77777777" w:rsidR="0092760D" w:rsidRDefault="009276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UxszQyMDQxMTRR0lEKTi0uzszPAykwqQUA+/weRywAAAA="/>
  </w:docVars>
  <w:rsids>
    <w:rsidRoot w:val="00466310"/>
    <w:rsid w:val="000073C8"/>
    <w:rsid w:val="00030E1A"/>
    <w:rsid w:val="00031296"/>
    <w:rsid w:val="000B1DDC"/>
    <w:rsid w:val="000E051C"/>
    <w:rsid w:val="000E0A42"/>
    <w:rsid w:val="000E7511"/>
    <w:rsid w:val="000F5450"/>
    <w:rsid w:val="00111E02"/>
    <w:rsid w:val="0013405B"/>
    <w:rsid w:val="00146549"/>
    <w:rsid w:val="0015012E"/>
    <w:rsid w:val="00155202"/>
    <w:rsid w:val="001917BD"/>
    <w:rsid w:val="00197D13"/>
    <w:rsid w:val="001A11EA"/>
    <w:rsid w:val="001A1331"/>
    <w:rsid w:val="001D3EAA"/>
    <w:rsid w:val="001E70D0"/>
    <w:rsid w:val="00203416"/>
    <w:rsid w:val="00215521"/>
    <w:rsid w:val="00237B1B"/>
    <w:rsid w:val="0024787F"/>
    <w:rsid w:val="00260364"/>
    <w:rsid w:val="00267453"/>
    <w:rsid w:val="002F5A34"/>
    <w:rsid w:val="00355632"/>
    <w:rsid w:val="003816C4"/>
    <w:rsid w:val="003975AB"/>
    <w:rsid w:val="003A2350"/>
    <w:rsid w:val="003A4BAC"/>
    <w:rsid w:val="003C4B58"/>
    <w:rsid w:val="003E0B3F"/>
    <w:rsid w:val="003E3D38"/>
    <w:rsid w:val="00404929"/>
    <w:rsid w:val="00431D58"/>
    <w:rsid w:val="00440A95"/>
    <w:rsid w:val="004453FB"/>
    <w:rsid w:val="004540A3"/>
    <w:rsid w:val="00466310"/>
    <w:rsid w:val="00482C0A"/>
    <w:rsid w:val="004C71A2"/>
    <w:rsid w:val="004F7980"/>
    <w:rsid w:val="00501D0A"/>
    <w:rsid w:val="00516F58"/>
    <w:rsid w:val="0052768C"/>
    <w:rsid w:val="00557E34"/>
    <w:rsid w:val="005705BC"/>
    <w:rsid w:val="00576245"/>
    <w:rsid w:val="0059047F"/>
    <w:rsid w:val="005A1DCA"/>
    <w:rsid w:val="005B5BDC"/>
    <w:rsid w:val="005D00FB"/>
    <w:rsid w:val="005D620E"/>
    <w:rsid w:val="005E7515"/>
    <w:rsid w:val="005F1ECF"/>
    <w:rsid w:val="0060368F"/>
    <w:rsid w:val="006147B6"/>
    <w:rsid w:val="006175BA"/>
    <w:rsid w:val="00642D41"/>
    <w:rsid w:val="006637DA"/>
    <w:rsid w:val="00684CCE"/>
    <w:rsid w:val="00697BFC"/>
    <w:rsid w:val="006A7E05"/>
    <w:rsid w:val="006D0002"/>
    <w:rsid w:val="006E0D6D"/>
    <w:rsid w:val="006F4914"/>
    <w:rsid w:val="006F6C2F"/>
    <w:rsid w:val="007362FD"/>
    <w:rsid w:val="00737716"/>
    <w:rsid w:val="007444D7"/>
    <w:rsid w:val="0075270F"/>
    <w:rsid w:val="0076799E"/>
    <w:rsid w:val="00833B78"/>
    <w:rsid w:val="00834652"/>
    <w:rsid w:val="008448FF"/>
    <w:rsid w:val="00855E2B"/>
    <w:rsid w:val="00864DE0"/>
    <w:rsid w:val="008754CD"/>
    <w:rsid w:val="008943E0"/>
    <w:rsid w:val="008A09CC"/>
    <w:rsid w:val="008B0CC8"/>
    <w:rsid w:val="008B76FC"/>
    <w:rsid w:val="008B7917"/>
    <w:rsid w:val="008E3CE4"/>
    <w:rsid w:val="00917E43"/>
    <w:rsid w:val="0092760D"/>
    <w:rsid w:val="00931BC1"/>
    <w:rsid w:val="00984B2C"/>
    <w:rsid w:val="009A1135"/>
    <w:rsid w:val="009F45A9"/>
    <w:rsid w:val="00A24DC1"/>
    <w:rsid w:val="00A426EF"/>
    <w:rsid w:val="00A44CC7"/>
    <w:rsid w:val="00A9444D"/>
    <w:rsid w:val="00AA1B6E"/>
    <w:rsid w:val="00AB7AE7"/>
    <w:rsid w:val="00AD2F05"/>
    <w:rsid w:val="00AF34FB"/>
    <w:rsid w:val="00B40056"/>
    <w:rsid w:val="00B44CE2"/>
    <w:rsid w:val="00B56CBF"/>
    <w:rsid w:val="00B74E27"/>
    <w:rsid w:val="00B858DB"/>
    <w:rsid w:val="00BB61E9"/>
    <w:rsid w:val="00BD5751"/>
    <w:rsid w:val="00BE4E03"/>
    <w:rsid w:val="00C30335"/>
    <w:rsid w:val="00C33BDC"/>
    <w:rsid w:val="00C33C0F"/>
    <w:rsid w:val="00C63E33"/>
    <w:rsid w:val="00C96417"/>
    <w:rsid w:val="00C97B78"/>
    <w:rsid w:val="00CF3293"/>
    <w:rsid w:val="00D00EB4"/>
    <w:rsid w:val="00D12955"/>
    <w:rsid w:val="00D30C3B"/>
    <w:rsid w:val="00D3748F"/>
    <w:rsid w:val="00D45D0C"/>
    <w:rsid w:val="00D61168"/>
    <w:rsid w:val="00D62FE3"/>
    <w:rsid w:val="00D646EF"/>
    <w:rsid w:val="00D8371D"/>
    <w:rsid w:val="00DB6FAE"/>
    <w:rsid w:val="00DC2163"/>
    <w:rsid w:val="00DD45AB"/>
    <w:rsid w:val="00E279C4"/>
    <w:rsid w:val="00E36D49"/>
    <w:rsid w:val="00E712C9"/>
    <w:rsid w:val="00E721E8"/>
    <w:rsid w:val="00E9001F"/>
    <w:rsid w:val="00E92962"/>
    <w:rsid w:val="00EA7849"/>
    <w:rsid w:val="00EB5461"/>
    <w:rsid w:val="00EC3684"/>
    <w:rsid w:val="00EC6C83"/>
    <w:rsid w:val="00F25F57"/>
    <w:rsid w:val="00F3330F"/>
    <w:rsid w:val="00FA778B"/>
    <w:rsid w:val="00FC22C1"/>
    <w:rsid w:val="00FC2A5E"/>
    <w:rsid w:val="05EFFA1A"/>
    <w:rsid w:val="0A1AD191"/>
    <w:rsid w:val="138BAE83"/>
    <w:rsid w:val="1D236110"/>
    <w:rsid w:val="1D54577C"/>
    <w:rsid w:val="22542EA9"/>
    <w:rsid w:val="237DD992"/>
    <w:rsid w:val="27202C25"/>
    <w:rsid w:val="2A79A64D"/>
    <w:rsid w:val="2B9971AD"/>
    <w:rsid w:val="2DB1470F"/>
    <w:rsid w:val="36A964C5"/>
    <w:rsid w:val="3B269CAE"/>
    <w:rsid w:val="3F3BCD5E"/>
    <w:rsid w:val="43AE6535"/>
    <w:rsid w:val="51BA9AAC"/>
    <w:rsid w:val="529FC4EF"/>
    <w:rsid w:val="56BFA8CE"/>
    <w:rsid w:val="5812F7F6"/>
    <w:rsid w:val="5A993F90"/>
    <w:rsid w:val="5E0D1738"/>
    <w:rsid w:val="5E641ABB"/>
    <w:rsid w:val="6144B7FA"/>
    <w:rsid w:val="64D83B0A"/>
    <w:rsid w:val="6CF48C7B"/>
    <w:rsid w:val="6D376595"/>
    <w:rsid w:val="6D752B9D"/>
    <w:rsid w:val="7BFF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94EFE"/>
  <w15:docId w15:val="{A4331099-8B8C-4917-9104-016BF8B19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31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66310"/>
    <w:rPr>
      <w:sz w:val="24"/>
    </w:rPr>
  </w:style>
  <w:style w:type="character" w:customStyle="1" w:styleId="BodyTextChar">
    <w:name w:val="Body Text Char"/>
    <w:link w:val="BodyText"/>
    <w:rsid w:val="00466310"/>
    <w:rPr>
      <w:rFonts w:ascii="Times New Roman" w:eastAsia="Times New Roman" w:hAnsi="Times New Roman" w:cs="Times New Roman"/>
      <w:sz w:val="24"/>
      <w:szCs w:val="20"/>
    </w:rPr>
  </w:style>
  <w:style w:type="paragraph" w:styleId="MessageHeader">
    <w:name w:val="Message Header"/>
    <w:basedOn w:val="BodyText"/>
    <w:link w:val="MessageHeaderChar"/>
    <w:rsid w:val="00466310"/>
    <w:pPr>
      <w:keepLines/>
      <w:pBdr>
        <w:bottom w:val="single" w:sz="6" w:space="2" w:color="auto"/>
        <w:between w:val="single" w:sz="6" w:space="2" w:color="auto"/>
      </w:pBdr>
      <w:tabs>
        <w:tab w:val="left" w:pos="720"/>
        <w:tab w:val="left" w:pos="4320"/>
        <w:tab w:val="left" w:pos="5040"/>
        <w:tab w:val="right" w:pos="8640"/>
      </w:tabs>
      <w:spacing w:line="440" w:lineRule="atLeast"/>
      <w:ind w:left="720" w:hanging="720"/>
    </w:pPr>
    <w:rPr>
      <w:rFonts w:ascii="Arial" w:hAnsi="Arial"/>
      <w:spacing w:val="-5"/>
      <w:sz w:val="20"/>
    </w:rPr>
  </w:style>
  <w:style w:type="character" w:customStyle="1" w:styleId="MessageHeaderChar">
    <w:name w:val="Message Header Char"/>
    <w:link w:val="MessageHeader"/>
    <w:rsid w:val="00466310"/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MessageHeaderLabel">
    <w:name w:val="Message Header Label"/>
    <w:rsid w:val="00466310"/>
    <w:rPr>
      <w:rFonts w:ascii="Arial Black" w:hAnsi="Arial Black"/>
      <w:sz w:val="18"/>
    </w:rPr>
  </w:style>
  <w:style w:type="paragraph" w:customStyle="1" w:styleId="MessageHeaderFirst">
    <w:name w:val="Message Header First"/>
    <w:basedOn w:val="MessageHeader"/>
    <w:next w:val="MessageHeader"/>
    <w:rsid w:val="00466310"/>
  </w:style>
  <w:style w:type="paragraph" w:styleId="Header">
    <w:name w:val="header"/>
    <w:basedOn w:val="Normal"/>
    <w:link w:val="HeaderChar"/>
    <w:uiPriority w:val="99"/>
    <w:unhideWhenUsed/>
    <w:rsid w:val="0046631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6631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6631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66310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310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6310"/>
    <w:rPr>
      <w:rFonts w:ascii="Tahoma" w:eastAsia="Times New Roman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uiPriority w:val="99"/>
    <w:rsid w:val="00BB61E9"/>
    <w:rPr>
      <w:color w:val="0000FF"/>
      <w:u w:val="single"/>
    </w:rPr>
  </w:style>
  <w:style w:type="paragraph" w:styleId="Revision">
    <w:name w:val="Revision"/>
    <w:hidden/>
    <w:uiPriority w:val="99"/>
    <w:semiHidden/>
    <w:rsid w:val="00EC6C83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E03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CustodyBankRFP@lacer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FD0C3FD136A48A44A4EC29EB07A61" ma:contentTypeVersion="14" ma:contentTypeDescription="Create a new document." ma:contentTypeScope="" ma:versionID="847c34d57e89b6dfdc2ceee32b2fd435">
  <xsd:schema xmlns:xsd="http://www.w3.org/2001/XMLSchema" xmlns:xs="http://www.w3.org/2001/XMLSchema" xmlns:p="http://schemas.microsoft.com/office/2006/metadata/properties" xmlns:ns1="http://schemas.microsoft.com/sharepoint/v3" xmlns:ns2="90bc3d20-02de-4847-bc0a-851570f653a2" xmlns:ns3="82567fb2-6a47-406d-b770-f8cd21ca577c" targetNamespace="http://schemas.microsoft.com/office/2006/metadata/properties" ma:root="true" ma:fieldsID="d2d801c9904beb7348cdc5b33033449d" ns1:_="" ns2:_="" ns3:_="">
    <xsd:import namespace="http://schemas.microsoft.com/sharepoint/v3"/>
    <xsd:import namespace="90bc3d20-02de-4847-bc0a-851570f653a2"/>
    <xsd:import namespace="82567fb2-6a47-406d-b770-f8cd21ca57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c3d20-02de-4847-bc0a-851570f65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Status" ma:index="20" nillable="true" ma:displayName="Status" ma:description="Document Status" ma:format="Dropdown" ma:internalName="Status">
      <xsd:simpleType>
        <xsd:union memberTypes="dms:Text">
          <xsd:simpleType>
            <xsd:restriction base="dms:Choice">
              <xsd:enumeration value="FINAL"/>
              <xsd:enumeration value="Reviewed"/>
              <xsd:enumeration value="Pending"/>
            </xsd:restriction>
          </xsd:simpleType>
        </xsd:un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67fb2-6a47-406d-b770-f8cd21ca57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 xmlns="90bc3d20-02de-4847-bc0a-851570f653a2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A0E19A8-9ACF-42AB-A8A6-38FA6432B4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697AA-FDD7-4B67-B7E9-4A7EAEDBB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bc3d20-02de-4847-bc0a-851570f653a2"/>
    <ds:schemaRef ds:uri="82567fb2-6a47-406d-b770-f8cd21ca57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0F3D7E-5173-4D67-8A3E-870DF716AA06}">
  <ds:schemaRefs>
    <ds:schemaRef ds:uri="http://purl.org/dc/terms/"/>
    <ds:schemaRef ds:uri="82567fb2-6a47-406d-b770-f8cd21ca577c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90bc3d20-02de-4847-bc0a-851570f653a2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1</Pages>
  <Words>116</Words>
  <Characters>665</Characters>
  <Application>Microsoft Office Word</Application>
  <DocSecurity>0</DocSecurity>
  <Lines>5</Lines>
  <Paragraphs>1</Paragraphs>
  <ScaleCrop>false</ScaleCrop>
  <Company>LACERA</Company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l</dc:creator>
  <cp:keywords/>
  <cp:lastModifiedBy>Esmeralda Del Bosque</cp:lastModifiedBy>
  <cp:revision>50</cp:revision>
  <cp:lastPrinted>2014-12-30T18:33:00Z</cp:lastPrinted>
  <dcterms:created xsi:type="dcterms:W3CDTF">2020-11-23T19:14:00Z</dcterms:created>
  <dcterms:modified xsi:type="dcterms:W3CDTF">2022-01-29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FD0C3FD136A48A44A4EC29EB07A61</vt:lpwstr>
  </property>
</Properties>
</file>